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CF541" w14:textId="692F08B3" w:rsidR="004428EB" w:rsidRPr="0047634B" w:rsidRDefault="0047634B">
      <w:pPr>
        <w:pBdr>
          <w:bottom w:val="single" w:sz="6" w:space="1" w:color="auto"/>
        </w:pBdr>
        <w:rPr>
          <w:b/>
          <w:bCs/>
          <w:sz w:val="28"/>
          <w:szCs w:val="28"/>
        </w:rPr>
      </w:pPr>
      <w:bookmarkStart w:id="0" w:name="_Hlk40280486"/>
      <w:r w:rsidRPr="0047634B">
        <w:rPr>
          <w:b/>
          <w:bCs/>
          <w:sz w:val="28"/>
          <w:szCs w:val="28"/>
        </w:rPr>
        <w:t xml:space="preserve">CSIS </w:t>
      </w:r>
      <w:r w:rsidR="001C2AB2">
        <w:rPr>
          <w:b/>
          <w:bCs/>
          <w:sz w:val="28"/>
          <w:szCs w:val="28"/>
        </w:rPr>
        <w:t>209</w:t>
      </w:r>
      <w:r w:rsidRPr="0047634B">
        <w:rPr>
          <w:b/>
          <w:bCs/>
          <w:sz w:val="28"/>
          <w:szCs w:val="28"/>
        </w:rPr>
        <w:t xml:space="preserve">-B01 – Assignment 1: </w:t>
      </w:r>
      <w:r w:rsidR="001C2AB2">
        <w:rPr>
          <w:b/>
          <w:bCs/>
          <w:sz w:val="28"/>
          <w:szCs w:val="28"/>
        </w:rPr>
        <w:t>Two Integers</w:t>
      </w:r>
    </w:p>
    <w:p w14:paraId="1A4FFB78" w14:textId="681ABD91" w:rsidR="0047634B" w:rsidRDefault="0047634B">
      <w:r>
        <w:t>Chris Cottingham</w:t>
      </w:r>
    </w:p>
    <w:p w14:paraId="250E7568" w14:textId="6C32114A" w:rsidR="0047634B" w:rsidRDefault="00287949" w:rsidP="0047634B">
      <w:r>
        <w:rPr>
          <w:noProof/>
        </w:rPr>
        <w:drawing>
          <wp:inline distT="0" distB="0" distL="0" distR="0" wp14:anchorId="57CE2849" wp14:editId="1D7F2C35">
            <wp:extent cx="3733333" cy="3152381"/>
            <wp:effectExtent l="57150" t="57150" r="95885" b="863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3333" cy="3152381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BAD4D3" w14:textId="77777777" w:rsidR="0047634B" w:rsidRPr="00EC2E2E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shared the source code in my program with anyone other than my instructor’s approved human sources.</w:t>
      </w:r>
    </w:p>
    <w:p w14:paraId="3883656A" w14:textId="77777777" w:rsidR="0047634B" w:rsidRPr="00EC2E2E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used source code obtained from another student, or any other unauthorized source, either modified or unmodified.</w:t>
      </w:r>
    </w:p>
    <w:p w14:paraId="4C8A9163" w14:textId="23D6AA7A" w:rsidR="0047634B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 xml:space="preserve">If any source code or documentation used in my program was obtained from another source, such as a textbook or course notes, that has been clearly noted with a proper citation in the comments of my program. </w:t>
      </w:r>
    </w:p>
    <w:p w14:paraId="651DB92E" w14:textId="3DFA75EB" w:rsidR="0047634B" w:rsidRDefault="0047634B" w:rsidP="0047634B">
      <w:pPr>
        <w:pStyle w:val="ListParagraph"/>
        <w:numPr>
          <w:ilvl w:val="1"/>
          <w:numId w:val="1"/>
        </w:numPr>
        <w:ind w:left="360"/>
      </w:pPr>
      <w:r w:rsidRPr="00EC2E2E">
        <w:t>I have not knowingly designed this program in such a way as to defeat or interfere with the normal operation of any machine it is graded on or to produce apparently correct results when in fact it does not.</w:t>
      </w:r>
    </w:p>
    <w:p w14:paraId="3DE8A8D3" w14:textId="21A17927" w:rsidR="0047634B" w:rsidRDefault="0047634B"/>
    <w:bookmarkEnd w:id="0"/>
    <w:p w14:paraId="4AB1801E" w14:textId="168CEC85" w:rsidR="0047634B" w:rsidRDefault="0047634B"/>
    <w:p w14:paraId="375A7A31" w14:textId="77777777" w:rsidR="0047634B" w:rsidRDefault="0047634B"/>
    <w:sectPr w:rsidR="004763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86D0D" w14:textId="77777777" w:rsidR="00071196" w:rsidRDefault="00071196" w:rsidP="001C2AB2">
      <w:pPr>
        <w:spacing w:after="0" w:line="240" w:lineRule="auto"/>
      </w:pPr>
      <w:r>
        <w:separator/>
      </w:r>
    </w:p>
  </w:endnote>
  <w:endnote w:type="continuationSeparator" w:id="0">
    <w:p w14:paraId="460FC10E" w14:textId="77777777" w:rsidR="00071196" w:rsidRDefault="00071196" w:rsidP="001C2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50ECE" w14:textId="77777777" w:rsidR="00071196" w:rsidRDefault="00071196" w:rsidP="001C2AB2">
      <w:pPr>
        <w:spacing w:after="0" w:line="240" w:lineRule="auto"/>
      </w:pPr>
      <w:r>
        <w:separator/>
      </w:r>
    </w:p>
  </w:footnote>
  <w:footnote w:type="continuationSeparator" w:id="0">
    <w:p w14:paraId="75869484" w14:textId="77777777" w:rsidR="00071196" w:rsidRDefault="00071196" w:rsidP="001C2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D2070B5"/>
    <w:multiLevelType w:val="hybridMultilevel"/>
    <w:tmpl w:val="7EEA3A1A"/>
    <w:lvl w:ilvl="0" w:tplc="72CEB28C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jczt7A0MjM3MjBW0lEKTi0uzszPAykwrAUAqKZKUSwAAAA="/>
  </w:docVars>
  <w:rsids>
    <w:rsidRoot w:val="0047634B"/>
    <w:rsid w:val="00071196"/>
    <w:rsid w:val="000D37CA"/>
    <w:rsid w:val="001B0C8C"/>
    <w:rsid w:val="001C2AB2"/>
    <w:rsid w:val="00287949"/>
    <w:rsid w:val="002F36A2"/>
    <w:rsid w:val="004428EB"/>
    <w:rsid w:val="0047634B"/>
    <w:rsid w:val="006A7302"/>
    <w:rsid w:val="007710F4"/>
    <w:rsid w:val="00EA0737"/>
    <w:rsid w:val="00F95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6C4CD9"/>
  <w15:chartTrackingRefBased/>
  <w15:docId w15:val="{2D3E78B2-1020-410D-9589-129E553D2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7634B"/>
    <w:pPr>
      <w:spacing w:after="200" w:line="276" w:lineRule="auto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634B"/>
    <w:pPr>
      <w:numPr>
        <w:numId w:val="1"/>
      </w:numPr>
      <w:spacing w:before="2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6</Words>
  <Characters>608</Characters>
  <Application>Microsoft Office Word</Application>
  <DocSecurity>0</DocSecurity>
  <Lines>5</Lines>
  <Paragraphs>1</Paragraphs>
  <ScaleCrop>false</ScaleCrop>
  <Company/>
  <LinksUpToDate>false</LinksUpToDate>
  <CharactersWithSpaces>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ttingham, Chris</dc:creator>
  <cp:keywords/>
  <dc:description/>
  <cp:lastModifiedBy>Cottingham, Chris</cp:lastModifiedBy>
  <cp:revision>7</cp:revision>
  <dcterms:created xsi:type="dcterms:W3CDTF">2020-01-20T23:47:00Z</dcterms:created>
  <dcterms:modified xsi:type="dcterms:W3CDTF">2020-05-26T02:40:00Z</dcterms:modified>
</cp:coreProperties>
</file>